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96D53" w14:textId="24BB2C81" w:rsidR="007F4662" w:rsidRDefault="005236C2" w:rsidP="005236C2">
      <w:pPr>
        <w:jc w:val="center"/>
        <w:rPr>
          <w:b/>
          <w:bCs/>
          <w:sz w:val="72"/>
          <w:szCs w:val="72"/>
        </w:rPr>
      </w:pPr>
      <w:r w:rsidRPr="005236C2">
        <w:rPr>
          <w:b/>
          <w:bCs/>
          <w:sz w:val="72"/>
          <w:szCs w:val="72"/>
        </w:rPr>
        <w:t>Serial Peripheral Interface</w:t>
      </w:r>
    </w:p>
    <w:p w14:paraId="3BA71965" w14:textId="455718C8" w:rsidR="005236C2" w:rsidRDefault="005236C2" w:rsidP="005236C2">
      <w:pPr>
        <w:jc w:val="center"/>
        <w:rPr>
          <w:sz w:val="72"/>
          <w:szCs w:val="72"/>
        </w:rPr>
      </w:pPr>
      <w:r>
        <w:rPr>
          <w:sz w:val="72"/>
          <w:szCs w:val="72"/>
        </w:rPr>
        <w:t>Advanced Logic Design</w:t>
      </w:r>
    </w:p>
    <w:p w14:paraId="395E88C6" w14:textId="32D0CE15" w:rsidR="005236C2" w:rsidRDefault="00F0306F" w:rsidP="005236C2">
      <w:pPr>
        <w:jc w:val="center"/>
      </w:pPr>
      <w:r>
        <w:rPr>
          <w:noProof/>
          <w:sz w:val="72"/>
          <w:szCs w:val="72"/>
        </w:rPr>
        <w:drawing>
          <wp:inline distT="0" distB="0" distL="0" distR="0" wp14:anchorId="1C5F2EA9" wp14:editId="3973B8E2">
            <wp:extent cx="3032760" cy="187009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7143" cy="1878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6B858" w14:textId="77777777" w:rsidR="005236C2" w:rsidRP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Team Members:</w:t>
      </w:r>
    </w:p>
    <w:p w14:paraId="1FC40E18" w14:textId="5186B767" w:rsidR="005236C2" w:rsidRPr="005236C2" w:rsidRDefault="005236C2" w:rsidP="005236C2">
      <w:pPr>
        <w:ind w:left="720"/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1. Ahmed Alaa El-Sayed Arabi Zidan</w:t>
      </w:r>
    </w:p>
    <w:p w14:paraId="05158715" w14:textId="2E791743" w:rsidR="005236C2" w:rsidRPr="005236C2" w:rsidRDefault="005236C2" w:rsidP="005236C2">
      <w:pPr>
        <w:ind w:left="720"/>
        <w:rPr>
          <w:rFonts w:asciiTheme="majorBidi" w:hAnsiTheme="majorBidi" w:cstheme="majorBidi"/>
          <w:b/>
          <w:bCs/>
          <w:sz w:val="40"/>
          <w:szCs w:val="40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2. Ahmed Ata</w:t>
      </w:r>
    </w:p>
    <w:p w14:paraId="767E29E5" w14:textId="477E98D3" w:rsidR="005236C2" w:rsidRPr="005236C2" w:rsidRDefault="005236C2" w:rsidP="005236C2">
      <w:pPr>
        <w:ind w:left="720"/>
        <w:rPr>
          <w:rFonts w:asciiTheme="majorBidi" w:hAnsiTheme="majorBidi" w:cstheme="majorBidi"/>
          <w:b/>
          <w:bCs/>
          <w:sz w:val="40"/>
          <w:szCs w:val="40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3. Mennatallah Hossam</w:t>
      </w:r>
    </w:p>
    <w:p w14:paraId="5EB9A89F" w14:textId="264ADE37" w:rsidR="005236C2" w:rsidRDefault="005236C2" w:rsidP="005236C2">
      <w:pPr>
        <w:ind w:left="720"/>
        <w:rPr>
          <w:rFonts w:asciiTheme="majorBidi" w:hAnsiTheme="majorBidi" w:cstheme="majorBidi"/>
          <w:b/>
          <w:bCs/>
          <w:sz w:val="40"/>
          <w:szCs w:val="40"/>
        </w:rPr>
      </w:pPr>
      <w:r w:rsidRPr="005236C2">
        <w:rPr>
          <w:rFonts w:asciiTheme="majorBidi" w:hAnsiTheme="majorBidi" w:cstheme="majorBidi"/>
          <w:b/>
          <w:bCs/>
          <w:sz w:val="40"/>
          <w:szCs w:val="40"/>
        </w:rPr>
        <w:t>4. Sarah El-Zayat</w:t>
      </w:r>
    </w:p>
    <w:p w14:paraId="213B9A15" w14:textId="76DF7A95" w:rsidR="005236C2" w:rsidRDefault="005236C2" w:rsidP="005236C2">
      <w:pPr>
        <w:rPr>
          <w:rFonts w:asciiTheme="majorBidi" w:hAnsiTheme="majorBidi" w:cstheme="majorBidi"/>
          <w:b/>
          <w:bCs/>
          <w:sz w:val="48"/>
          <w:szCs w:val="48"/>
        </w:rPr>
      </w:pPr>
      <w:r w:rsidRPr="005236C2">
        <w:rPr>
          <w:rFonts w:asciiTheme="majorBidi" w:hAnsiTheme="majorBidi" w:cstheme="majorBidi"/>
          <w:b/>
          <w:bCs/>
          <w:sz w:val="48"/>
          <w:szCs w:val="48"/>
        </w:rPr>
        <w:t>Supervised by:</w:t>
      </w:r>
    </w:p>
    <w:p w14:paraId="766E9326" w14:textId="33ED5102" w:rsidR="005236C2" w:rsidRPr="00AE3EA4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>Dr. Ihab Talkhan</w:t>
      </w:r>
    </w:p>
    <w:p w14:paraId="54E92789" w14:textId="2676CD0F" w:rsidR="005236C2" w:rsidRPr="00AE3EA4" w:rsidRDefault="005236C2" w:rsidP="00AE3EA4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 w:rsidRPr="00AE3EA4">
        <w:rPr>
          <w:rFonts w:asciiTheme="majorBidi" w:hAnsiTheme="majorBidi" w:cstheme="majorBidi"/>
          <w:b/>
          <w:bCs/>
          <w:sz w:val="40"/>
          <w:szCs w:val="40"/>
        </w:rPr>
        <w:t>Eng. Yahya Zakaria</w:t>
      </w:r>
    </w:p>
    <w:p w14:paraId="2E308B18" w14:textId="2089FC66" w:rsidR="005236C2" w:rsidRDefault="005236C2" w:rsidP="005236C2">
      <w:pPr>
        <w:pStyle w:val="ListParagraph"/>
        <w:numPr>
          <w:ilvl w:val="0"/>
          <w:numId w:val="16"/>
        </w:numPr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>Eng. Musta</w:t>
      </w:r>
      <w:r w:rsidR="00AE3EA4">
        <w:rPr>
          <w:rFonts w:asciiTheme="majorBidi" w:hAnsiTheme="majorBidi" w:cstheme="majorBidi"/>
          <w:b/>
          <w:bCs/>
          <w:sz w:val="40"/>
          <w:szCs w:val="40"/>
        </w:rPr>
        <w:t>fa Mahmoud</w:t>
      </w:r>
    </w:p>
    <w:p w14:paraId="68A489F4" w14:textId="53BB2E1A" w:rsidR="00412E84" w:rsidRDefault="00412E84" w:rsidP="00412E84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4EE4701D" w14:textId="2CADEC1E" w:rsidR="00412E84" w:rsidRDefault="00412E84" w:rsidP="00412E84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2747FDBC" w14:textId="0FDDF00A" w:rsidR="00412E84" w:rsidRDefault="00412E84" w:rsidP="00412E84">
      <w:pPr>
        <w:rPr>
          <w:rFonts w:asciiTheme="majorBidi" w:hAnsiTheme="majorBidi" w:cstheme="majorBidi"/>
          <w:b/>
          <w:bCs/>
          <w:sz w:val="40"/>
          <w:szCs w:val="40"/>
        </w:rPr>
      </w:pPr>
    </w:p>
    <w:p w14:paraId="2C1C1308" w14:textId="19C481F9" w:rsidR="00991899" w:rsidRPr="0089443E" w:rsidRDefault="009D2404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bookmarkStart w:id="0" w:name="_Hlk72858300"/>
      <w:bookmarkEnd w:id="0"/>
      <w:r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: Master Mod</w:t>
      </w:r>
      <w:r w:rsidR="00F4431D" w:rsidRPr="0089443E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ule</w:t>
      </w:r>
    </w:p>
    <w:p w14:paraId="3284D623" w14:textId="6641C0ED" w:rsidR="00991899" w:rsidRDefault="000838D6" w:rsidP="000838D6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D462A2" wp14:editId="5C74EF36">
                <wp:simplePos x="0" y="0"/>
                <wp:positionH relativeFrom="page">
                  <wp:posOffset>2026920</wp:posOffset>
                </wp:positionH>
                <wp:positionV relativeFrom="paragraph">
                  <wp:posOffset>1444625</wp:posOffset>
                </wp:positionV>
                <wp:extent cx="3434715" cy="266700"/>
                <wp:effectExtent l="0" t="0" r="13335" b="1905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6670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709AE00" w14:textId="27A0FB7F" w:rsidR="000838D6" w:rsidRDefault="000838D6" w:rsidP="000838D6">
                            <w:pPr>
                              <w:jc w:val="center"/>
                            </w:pPr>
                            <w:r>
                              <w:t>Figure 1: Master Proto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D462A2" id="Rectangle 14" o:spid="_x0000_s1026" style="position:absolute;margin-left:159.6pt;margin-top:113.75pt;width:270.45pt;height:21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" filled="f" strokecolor="#2f528f" strokeweight="1pt">
                <v:textbox>
                  <w:txbxContent>
                    <w:p w14:paraId="2709AE00" w14:textId="27A0FB7F" w:rsidR="000838D6" w:rsidRDefault="000838D6" w:rsidP="000838D6">
                      <w:pPr>
                        <w:jc w:val="center"/>
                      </w:pPr>
                      <w:r>
                        <w:t>Figure 1: Master Prototype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 w:rsidR="00B23F77">
        <w:rPr>
          <w:noProof/>
        </w:rPr>
        <w:drawing>
          <wp:inline distT="0" distB="0" distL="0" distR="0" wp14:anchorId="7E5D7593" wp14:editId="21BF2A1B">
            <wp:extent cx="5600700" cy="1379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9A474" w14:textId="36BCF0D2" w:rsidR="00991899" w:rsidRDefault="00991899" w:rsidP="000838D6">
      <w:pPr>
        <w:jc w:val="center"/>
        <w:rPr>
          <w:sz w:val="28"/>
          <w:szCs w:val="28"/>
        </w:rPr>
      </w:pPr>
    </w:p>
    <w:p w14:paraId="04DBB2E7" w14:textId="5096CE47" w:rsidR="00991899" w:rsidRPr="0076373E" w:rsidRDefault="007A4758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895E7D" w:rsidRPr="007637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76373E">
        <w:rPr>
          <w:rFonts w:asciiTheme="majorBidi" w:hAnsiTheme="majorBidi" w:cstheme="majorBidi"/>
          <w:b/>
          <w:bCs/>
          <w:sz w:val="32"/>
          <w:szCs w:val="32"/>
        </w:rPr>
        <w:t xml:space="preserve"> 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7A4758" w14:paraId="77B6BCC9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917EF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7E944" w14:textId="212D7F7E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2849DD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CAD72" w14:textId="77777777" w:rsidR="007A4758" w:rsidRPr="0076373E" w:rsidRDefault="007A4758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7A4758" w14:paraId="47FF68B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56B13" w14:textId="2B0B0BEE" w:rsidR="002D28FC" w:rsidRPr="00027B9D" w:rsidRDefault="00C9218F" w:rsidP="002D28F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</w:t>
            </w:r>
            <w:r w:rsidR="007A4758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97BB7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5A533" w14:textId="6564EF0A" w:rsidR="007A4758" w:rsidRPr="00027B9D" w:rsidRDefault="007755C5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generated from the Microcontroller feeding the master of SPI.</w:t>
            </w:r>
          </w:p>
        </w:tc>
      </w:tr>
      <w:tr w:rsidR="007A4758" w14:paraId="4A822C9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06655" w14:textId="789D6B21" w:rsidR="007A4758" w:rsidRPr="00027B9D" w:rsidRDefault="002D28F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2936A" w14:textId="51A4268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66F92B" w14:textId="77777777" w:rsidR="00B24317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5A1DF663" w14:textId="0671AA6F" w:rsidR="007A4758" w:rsidRPr="00027B9D" w:rsidRDefault="00B24317" w:rsidP="00B24317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7A4758" w14:paraId="5D093A89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5D45A" w14:textId="2379C225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tar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07AAE" w14:textId="755BB6B8" w:rsidR="007A4758" w:rsidRPr="00027B9D" w:rsidRDefault="00412BC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F33F6" w14:textId="2BFF2FB4" w:rsidR="007A4758" w:rsidRPr="00027B9D" w:rsidRDefault="005C3E1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which trigger the transmission and receiving process.</w:t>
            </w:r>
          </w:p>
        </w:tc>
      </w:tr>
      <w:tr w:rsidR="007A4758" w14:paraId="613E31E3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76F43" w14:textId="698BF6EC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elec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440D9" w14:textId="791073CF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</w:t>
            </w:r>
            <w:r w:rsidR="00FB2CC0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1</w:t>
            </w:r>
            <w:r w:rsidR="00433802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0880B4" w14:textId="254297CA" w:rsidR="007A4758" w:rsidRPr="00027B9D" w:rsidRDefault="00FD6707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number of the slave to be connected to.</w:t>
            </w:r>
          </w:p>
        </w:tc>
      </w:tr>
      <w:tr w:rsidR="007A4758" w14:paraId="050BE7C4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CA9A9" w14:textId="610135D1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ToSen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D5717D" w14:textId="227B8DA9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  <w:r w:rsidR="00476317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FB1FD" w14:textId="3F4F87C8" w:rsidR="007A4758" w:rsidRPr="00027B9D" w:rsidRDefault="00A77F6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e put in the Register to be sent in the transmission process.</w:t>
            </w:r>
          </w:p>
        </w:tc>
      </w:tr>
      <w:tr w:rsidR="007A4758" w14:paraId="683F0C9B" w14:textId="77777777" w:rsidTr="00E35C9A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70E2A" w14:textId="4DB41E14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7316E" w14:textId="77777777" w:rsidR="007A4758" w:rsidRPr="00027B9D" w:rsidRDefault="007A4758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03070" w14:textId="20DDA19B" w:rsidR="007A4758" w:rsidRPr="00027B9D" w:rsidRDefault="00E35C9A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ceived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="00CD4C0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y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from slave at each clock pulse.</w:t>
            </w:r>
          </w:p>
        </w:tc>
      </w:tr>
      <w:tr w:rsidR="00412BCA" w14:paraId="77FD3A79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686A3" w14:textId="6A856258" w:rsidR="00412BCA" w:rsidRPr="00027B9D" w:rsidRDefault="00476317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asterDataRecieve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137A" w14:textId="32824DE9" w:rsidR="00412BCA" w:rsidRPr="00027B9D" w:rsidRDefault="00970C19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</w:t>
            </w:r>
            <w:r w:rsidR="00D02B44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u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put 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FF740" w14:textId="1D8F6BE1" w:rsidR="00412BCA" w:rsidRPr="00027B9D" w:rsidRDefault="00D02B44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Slave Receives at the end of receiving</w:t>
            </w:r>
            <w:r w:rsidR="00970C19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process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.</w:t>
            </w:r>
          </w:p>
        </w:tc>
      </w:tr>
      <w:tr w:rsidR="00EF77E2" w14:paraId="5ECDF576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16BD5" w14:textId="21D2BA78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3298D5" w14:textId="73F43B96" w:rsidR="00EF77E2" w:rsidRPr="00027B9D" w:rsidRDefault="00EF77E2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DDDAC" w14:textId="55EFC8AE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A05748" w14:paraId="022D949A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C541" w14:textId="7021BE68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14D3" w14:textId="5DD32904" w:rsidR="00A05748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[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0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:</w:t>
            </w:r>
            <w:r w:rsidR="00CD6F7E"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2</w:t>
            </w: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B9DB2" w14:textId="67DA5248" w:rsidR="00A05748" w:rsidRPr="00027B9D" w:rsidRDefault="00D71E3F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EF77E2" w14:paraId="20405BC2" w14:textId="77777777" w:rsidTr="00D932E9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87A3D" w14:textId="7172FC85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41B0" w14:textId="32761CF6" w:rsidR="00EF77E2" w:rsidRPr="00027B9D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027B9D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2DA5F" w14:textId="1D5C9F79" w:rsidR="00EF77E2" w:rsidRPr="00917E08" w:rsidRDefault="00A05748" w:rsidP="00E35C9A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917E08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slave from the master at each clock pulse.</w:t>
            </w:r>
          </w:p>
        </w:tc>
      </w:tr>
    </w:tbl>
    <w:p w14:paraId="21BA7E24" w14:textId="77777777" w:rsidR="00027B9D" w:rsidRDefault="00027B9D" w:rsidP="00895E7D">
      <w:pPr>
        <w:rPr>
          <w:sz w:val="28"/>
          <w:szCs w:val="28"/>
        </w:rPr>
      </w:pPr>
    </w:p>
    <w:p w14:paraId="79A10791" w14:textId="176F3E6C" w:rsidR="00895E7D" w:rsidRPr="0076373E" w:rsidRDefault="00895E7D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B. Local and Unported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895E7D" w14:paraId="605504F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AC3A1E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E4EDD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45670" w14:textId="77777777" w:rsidR="00895E7D" w:rsidRPr="0076373E" w:rsidRDefault="00895E7D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C9218F" w14:paraId="128DFCC1" w14:textId="77777777" w:rsidTr="00D932E9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84BF2" w14:textId="45417889" w:rsidR="00C9218F" w:rsidRPr="002A3574" w:rsidRDefault="00C9218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ount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67481" w14:textId="2CDE2D65" w:rsidR="00C9218F" w:rsidRPr="002A3574" w:rsidRDefault="00425B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teger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060C9" w14:textId="2D2E2CE4" w:rsidR="00C9218F" w:rsidRPr="002A3574" w:rsidRDefault="00812D1F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counter that counts the number of bets</w:t>
            </w:r>
          </w:p>
        </w:tc>
      </w:tr>
      <w:tr w:rsidR="00895E7D" w14:paraId="3C58D1E3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B6DF0" w14:textId="385FB8AB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flag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A5689B" w14:textId="2CA8F518" w:rsidR="00895E7D" w:rsidRPr="002A3574" w:rsidRDefault="00895E7D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1B74" w14:textId="7246527E" w:rsidR="00895E7D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A bit raised to high when the transmission and receiving process are terminated.</w:t>
            </w:r>
          </w:p>
        </w:tc>
      </w:tr>
      <w:tr w:rsidR="003C095A" w14:paraId="5484805B" w14:textId="77777777" w:rsidTr="00D932E9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C4B2DC" w14:textId="06366E86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buffer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E6176" w14:textId="65B0047C" w:rsidR="003C095A" w:rsidRPr="002A3574" w:rsidRDefault="00CE11CC" w:rsidP="00D932E9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</w:t>
            </w:r>
            <w:r w:rsidR="00046456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g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FE35E" w14:textId="77777777" w:rsidR="00CE11CC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master</w:t>
            </w:r>
          </w:p>
          <w:p w14:paraId="5DBDC6E7" w14:textId="0C926AAA" w:rsidR="003C095A" w:rsidRPr="002A3574" w:rsidRDefault="00CE11CC" w:rsidP="00CE11CC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A normal shift Register with MISO as its IL and MOSI as its IR.</w:t>
            </w:r>
          </w:p>
        </w:tc>
      </w:tr>
    </w:tbl>
    <w:p w14:paraId="3678B367" w14:textId="77777777" w:rsidR="00895E7D" w:rsidRDefault="00895E7D" w:rsidP="00895E7D">
      <w:pPr>
        <w:rPr>
          <w:sz w:val="28"/>
          <w:szCs w:val="28"/>
        </w:rPr>
      </w:pPr>
    </w:p>
    <w:p w14:paraId="4F8755BA" w14:textId="0A665B21" w:rsidR="00895E7D" w:rsidRPr="0076373E" w:rsidRDefault="00D23EAC" w:rsidP="00895E7D">
      <w:pPr>
        <w:rPr>
          <w:rFonts w:asciiTheme="majorBidi" w:hAnsiTheme="majorBidi" w:cstheme="majorBidi"/>
          <w:b/>
          <w:bCs/>
          <w:sz w:val="32"/>
          <w:szCs w:val="32"/>
        </w:rPr>
      </w:pPr>
      <w:r w:rsidRPr="0076373E">
        <w:rPr>
          <w:rFonts w:asciiTheme="majorBidi" w:hAnsiTheme="majorBidi" w:cstheme="majorBidi"/>
          <w:b/>
          <w:bCs/>
          <w:sz w:val="32"/>
          <w:szCs w:val="32"/>
        </w:rPr>
        <w:t>C. Processes and The Data Flow:</w:t>
      </w:r>
    </w:p>
    <w:p w14:paraId="13C2AE2C" w14:textId="745F3DE2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1) At the raising edge of start:</w:t>
      </w:r>
    </w:p>
    <w:p w14:paraId="04D5EA16" w14:textId="2BA6F219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The master read the slaveSelect.</w:t>
      </w:r>
    </w:p>
    <w:p w14:paraId="2BAA6B36" w14:textId="35B30844" w:rsidR="00291086" w:rsidRPr="000D2F9E" w:rsidRDefault="00291086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Sent the CS bit for each slave (in the same time)</w:t>
      </w:r>
    </w:p>
    <w:p w14:paraId="3050E236" w14:textId="4D326ED8" w:rsidR="00C42D90" w:rsidRPr="000D2F9E" w:rsidRDefault="00C42D90" w:rsidP="00C42D90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- Initialize the masterDataRecieved by unknowns.</w:t>
      </w:r>
    </w:p>
    <w:p w14:paraId="6EBEE57B" w14:textId="0AE3FE2E" w:rsidR="004B092E" w:rsidRPr="000D2F9E" w:rsidRDefault="004B092E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buffer by masterDataToSend.</w:t>
      </w:r>
    </w:p>
    <w:p w14:paraId="1C528672" w14:textId="10805829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itialize the counter by 1</w:t>
      </w:r>
    </w:p>
    <w:p w14:paraId="37DDCACD" w14:textId="016952D1" w:rsidR="00DF182A" w:rsidRPr="000D2F9E" w:rsidRDefault="00DF182A" w:rsidP="00895E7D">
      <w:p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</w:r>
      <w:r w:rsidR="001C7342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e the flag by zero</w:t>
      </w:r>
    </w:p>
    <w:p w14:paraId="15734A6C" w14:textId="4C5A5E0F" w:rsidR="001C7342" w:rsidRPr="000D2F9E" w:rsidRDefault="001C7342" w:rsidP="001C7342">
      <w:pPr>
        <w:pStyle w:val="ListParagraph"/>
        <w:numPr>
          <w:ilvl w:val="0"/>
          <w:numId w:val="23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02FAC923" w14:textId="00429B3F" w:rsidR="001C7342" w:rsidRPr="000D2F9E" w:rsidRDefault="001C7342" w:rsidP="00F33B0B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shifting the LSB in the </w:t>
      </w:r>
      <w:r w:rsidR="00F65467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buffer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into the MISO.</w:t>
      </w:r>
    </w:p>
    <w:p w14:paraId="6A02E428" w14:textId="52595330" w:rsidR="001C7342" w:rsidRPr="000D2F9E" w:rsidRDefault="001C7342" w:rsidP="001C7342">
      <w:pPr>
        <w:pStyle w:val="ListParagraph"/>
        <w:numPr>
          <w:ilvl w:val="0"/>
          <w:numId w:val="23"/>
        </w:numPr>
        <w:spacing w:line="256" w:lineRule="auto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0BF7C554" w14:textId="77777777" w:rsidR="001C7342" w:rsidRPr="000D2F9E" w:rsidRDefault="001C7342" w:rsidP="001C7342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shifting the MOSI bit into the Register from the left.</w:t>
      </w:r>
    </w:p>
    <w:p w14:paraId="3B59D61F" w14:textId="2BFCDC52" w:rsidR="001C7342" w:rsidRPr="000D2F9E" w:rsidRDefault="001C7342" w:rsidP="004A102B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updating the SlaveDataReceived to contain the same bits as th</w:t>
      </w:r>
      <w:r w:rsidR="004A102B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e 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Register.</w:t>
      </w:r>
    </w:p>
    <w:p w14:paraId="1E9CFA93" w14:textId="2A2C5864" w:rsidR="00DE56C3" w:rsidRPr="000D2F9E" w:rsidRDefault="00DE56C3" w:rsidP="00DE56C3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4) At the raising edge of </w:t>
      </w:r>
      <w:r w:rsidR="00384245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flag:</w:t>
      </w:r>
    </w:p>
    <w:p w14:paraId="0247B538" w14:textId="7C667368" w:rsidR="00384245" w:rsidRPr="000D2F9E" w:rsidRDefault="00384245" w:rsidP="00DE56C3">
      <w:pPr>
        <w:ind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ab/>
        <w:t>- Both transmission and receiving process are terminated</w:t>
      </w:r>
      <w:r w:rsidR="00423683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29C80628" w14:textId="7256C04B" w:rsidR="00895E7D" w:rsidRDefault="00895E7D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51BE0AE" w14:textId="64821B4A" w:rsidR="00DB0B73" w:rsidRPr="00244C71" w:rsidRDefault="00DB0B73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I: Self-Checking Testbench for the Master Module</w:t>
      </w:r>
    </w:p>
    <w:p w14:paraId="6E5DDCA4" w14:textId="21E67BF6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22E53ED" w14:textId="6656707B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D26002B" w14:textId="55E13129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3B27CCEF" w14:textId="00EDBAE7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3B27EDBC" w14:textId="05D81985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E57C88D" w14:textId="18B59CC5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A4BF95A" w14:textId="1FA9A59F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A4399E1" w14:textId="1E7333C4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495B6AD" w14:textId="3E8DE7D6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503C02D" w14:textId="5BF06A78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31315B8E" w14:textId="4D9227E2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7B10E602" w14:textId="5254E3EB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DB89EB1" w14:textId="4EACAA7E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51157478" w14:textId="3F22117C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9059F7C" w14:textId="07C41EEF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9E363DC" w14:textId="737AA8C4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43A949BC" w14:textId="507E85BE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0DD98B3" w14:textId="7037DA39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9BBBCB0" w14:textId="224268B5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8B7A724" w14:textId="6894038A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1158C1D1" w14:textId="15102BFF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28748A8A" w14:textId="77777777" w:rsidR="007753E3" w:rsidRDefault="007753E3" w:rsidP="00412E84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078A414D" w14:textId="70FD037E" w:rsidR="00412E84" w:rsidRPr="00244C71" w:rsidRDefault="00F4431D" w:rsidP="00412E84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>Part II</w:t>
      </w:r>
      <w:r w:rsidR="00121DE1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I</w:t>
      </w: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: Slave Module</w:t>
      </w:r>
    </w:p>
    <w:p w14:paraId="5DF7D700" w14:textId="52D6FD09" w:rsidR="00412E84" w:rsidRDefault="00412E84" w:rsidP="00412E84">
      <w:pPr>
        <w:keepNext/>
      </w:pPr>
      <w:r>
        <w:rPr>
          <w:noProof/>
          <w:sz w:val="28"/>
          <w:szCs w:val="28"/>
        </w:rPr>
        <w:drawing>
          <wp:inline distT="0" distB="0" distL="0" distR="0" wp14:anchorId="3770BB6B" wp14:editId="2B681414">
            <wp:extent cx="5410200" cy="11887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1188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00567" w14:textId="38CF0D85" w:rsidR="00412E84" w:rsidRDefault="00412E84" w:rsidP="00412E84">
      <w:pPr>
        <w:pStyle w:val="Caption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5EB7AC1" wp14:editId="3C58183B">
                <wp:simplePos x="0" y="0"/>
                <wp:positionH relativeFrom="page">
                  <wp:align>center</wp:align>
                </wp:positionH>
                <wp:positionV relativeFrom="paragraph">
                  <wp:posOffset>12065</wp:posOffset>
                </wp:positionV>
                <wp:extent cx="3434715" cy="167005"/>
                <wp:effectExtent l="0" t="0" r="13335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637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8C90F2" id="Rectangle 13" o:spid="_x0000_s1026" style="position:absolute;margin-left:0;margin-top:.95pt;width:270.45pt;height:13.15pt;z-index:251658240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" filled="f" strokecolor="#2f528f" strokeweight="1pt">
                <w10:wrap anchorx="page"/>
              </v:rect>
            </w:pict>
          </mc:Fallback>
        </mc:AlternateContent>
      </w:r>
      <w:r>
        <w:t xml:space="preserve">                                                                                                 Figure </w:t>
      </w:r>
      <w:r w:rsidR="00AD3D83">
        <w:t>2</w:t>
      </w:r>
      <w:r>
        <w:t xml:space="preserve"> Slave</w:t>
      </w:r>
    </w:p>
    <w:p w14:paraId="03DBF133" w14:textId="6641ECEB" w:rsidR="00412E84" w:rsidRPr="0089443E" w:rsidRDefault="00A35F2F" w:rsidP="00A35F2F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A. </w:t>
      </w:r>
      <w:r w:rsidR="00412E84" w:rsidRPr="0089443E">
        <w:rPr>
          <w:rFonts w:asciiTheme="majorBidi" w:hAnsiTheme="majorBidi" w:cstheme="majorBidi"/>
          <w:b/>
          <w:bCs/>
          <w:sz w:val="32"/>
          <w:szCs w:val="32"/>
        </w:rPr>
        <w:t>Port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3E89465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EE85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Port 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8B389D" w14:textId="0FF79E01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Type </w:t>
            </w:r>
            <w:r w:rsidR="00F038D2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/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079FC7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0202A262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5D83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5E40D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A88F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s the Register’s Data to 0</w:t>
            </w:r>
          </w:p>
          <w:p w14:paraId="09B50EB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(Asynchronous reset).</w:t>
            </w:r>
          </w:p>
        </w:tc>
      </w:tr>
      <w:tr w:rsidR="00412E84" w14:paraId="538BBDF3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1C2E8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2530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81DCB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e put in the Register to send in the transmission process.</w:t>
            </w:r>
          </w:p>
        </w:tc>
      </w:tr>
      <w:tr w:rsidR="00412E84" w14:paraId="03DB8D3F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2FEE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Received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8AAE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 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C1E78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Slave Receives at the end of transmission.</w:t>
            </w:r>
          </w:p>
        </w:tc>
      </w:tr>
      <w:tr w:rsidR="00412E84" w14:paraId="4ADCF9A4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658A5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3729C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9074C9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Synchronous clock of The Master.</w:t>
            </w:r>
          </w:p>
        </w:tc>
      </w:tr>
      <w:tr w:rsidR="00412E84" w14:paraId="33A9FAE1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61F261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9C38FF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36C9A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nable bit of The Transmission (Active-Low).</w:t>
            </w:r>
          </w:p>
        </w:tc>
      </w:tr>
      <w:tr w:rsidR="00412E84" w14:paraId="0561A5F5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A66A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0D12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33F599" w14:textId="5EBD52E2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bit received by </w:t>
            </w:r>
            <w:r w:rsidR="00F956C1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 from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the master at each clock pulse.</w:t>
            </w:r>
          </w:p>
        </w:tc>
      </w:tr>
      <w:tr w:rsidR="00412E84" w14:paraId="57496521" w14:textId="77777777" w:rsidTr="00412E84">
        <w:trPr>
          <w:trHeight w:val="68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86466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A05FF7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reg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E68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bit transmitted to the master from slave at each clock pulse.</w:t>
            </w:r>
          </w:p>
        </w:tc>
      </w:tr>
    </w:tbl>
    <w:p w14:paraId="35B99807" w14:textId="77777777" w:rsidR="00412E84" w:rsidRDefault="00412E84" w:rsidP="00412E84">
      <w:pPr>
        <w:rPr>
          <w:sz w:val="28"/>
          <w:szCs w:val="28"/>
        </w:rPr>
      </w:pPr>
    </w:p>
    <w:p w14:paraId="2C0A13BE" w14:textId="06397E4A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="00700283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and </w:t>
      </w:r>
      <w:r w:rsidR="00F956C1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 Signals:</w:t>
      </w:r>
    </w:p>
    <w:tbl>
      <w:tblPr>
        <w:tblStyle w:val="TableGrid"/>
        <w:tblW w:w="10051" w:type="dxa"/>
        <w:tblLook w:val="04A0" w:firstRow="1" w:lastRow="0" w:firstColumn="1" w:lastColumn="0" w:noHBand="0" w:noVBand="1"/>
      </w:tblPr>
      <w:tblGrid>
        <w:gridCol w:w="3349"/>
        <w:gridCol w:w="2586"/>
        <w:gridCol w:w="4116"/>
      </w:tblGrid>
      <w:tr w:rsidR="00412E84" w14:paraId="26D9144F" w14:textId="77777777" w:rsidTr="00412E84">
        <w:trPr>
          <w:trHeight w:val="368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A439A4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40558" w14:textId="54C29DDC" w:rsidR="00412E84" w:rsidRPr="0076373E" w:rsidRDefault="00E35C9A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 /</w:t>
            </w:r>
            <w:r w:rsidR="003F3E81"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 xml:space="preserve"> Size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DE6B8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252A58E9" w14:textId="77777777" w:rsidTr="00412E84">
        <w:trPr>
          <w:trHeight w:val="711"/>
        </w:trPr>
        <w:tc>
          <w:tcPr>
            <w:tcW w:w="3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CF104" w14:textId="2BA1327E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Data</w:t>
            </w:r>
          </w:p>
        </w:tc>
        <w:tc>
          <w:tcPr>
            <w:tcW w:w="25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709E2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41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2FE70" w14:textId="77777777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- The Register inside The Slave</w:t>
            </w:r>
          </w:p>
          <w:p w14:paraId="1497F8A4" w14:textId="3AEDA078" w:rsidR="00412E84" w:rsidRPr="002A3574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- A normal shift Register with MOSI as its IL and </w:t>
            </w:r>
            <w:r w:rsidR="00700283"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 as</w:t>
            </w:r>
            <w:r w:rsidRPr="002A3574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 its IR.</w:t>
            </w:r>
          </w:p>
        </w:tc>
      </w:tr>
    </w:tbl>
    <w:p w14:paraId="1C5C5640" w14:textId="09BA9D37" w:rsidR="00412E84" w:rsidRDefault="00412E84" w:rsidP="00412E84">
      <w:pPr>
        <w:rPr>
          <w:sz w:val="28"/>
          <w:szCs w:val="28"/>
        </w:rPr>
      </w:pPr>
    </w:p>
    <w:p w14:paraId="1D658EDF" w14:textId="0C8914BD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lastRenderedPageBreak/>
        <w:t>C</w:t>
      </w:r>
      <w:r w:rsidR="00DC68A2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5C26CEA3" w14:textId="33C033C4" w:rsidR="00412E84" w:rsidRPr="000D2F9E" w:rsidRDefault="000D2F9E" w:rsidP="000D2F9E">
      <w:pPr>
        <w:ind w:left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1) </w:t>
      </w:r>
      <w:r w:rsidR="00412E84"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CS:</w:t>
      </w:r>
    </w:p>
    <w:p w14:paraId="57D223F2" w14:textId="35CC5E4D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start of the transmission.</w:t>
      </w:r>
    </w:p>
    <w:p w14:paraId="7E00C0CE" w14:textId="564B01F4" w:rsidR="00412E84" w:rsidRPr="000D2F9E" w:rsidRDefault="00412E84" w:rsidP="003B32FC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- The Slave loads the data that will be transmitted into the register.</w:t>
      </w:r>
    </w:p>
    <w:p w14:paraId="7DF18F86" w14:textId="6185C512" w:rsidR="00412E84" w:rsidRPr="000D2F9E" w:rsidRDefault="00412E84" w:rsidP="000D2F9E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CS:</w:t>
      </w:r>
    </w:p>
    <w:p w14:paraId="371C0F13" w14:textId="5120130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I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ndicates the end of the transmission</w:t>
      </w:r>
    </w:p>
    <w:p w14:paraId="72B12CB1" w14:textId="00D78664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3B32FC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et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ting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MISO to high-z.</w:t>
      </w:r>
    </w:p>
    <w:p w14:paraId="120C7060" w14:textId="77777777" w:rsidR="00412E84" w:rsidRPr="000D2F9E" w:rsidRDefault="00412E84" w:rsidP="000D2F9E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shifting process):</w:t>
      </w:r>
    </w:p>
    <w:p w14:paraId="62B2077D" w14:textId="0597E662" w:rsidR="00412E84" w:rsidRPr="000D2F9E" w:rsidRDefault="00412E84" w:rsidP="00664C2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2D028E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LSB in the register into the MISO.</w:t>
      </w:r>
    </w:p>
    <w:p w14:paraId="62D628F1" w14:textId="77777777" w:rsidR="00412E84" w:rsidRPr="000D2F9E" w:rsidRDefault="00412E84" w:rsidP="000D2F9E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falling edge of SCLK (Sampling process):</w:t>
      </w:r>
    </w:p>
    <w:p w14:paraId="4CED90EC" w14:textId="26BB43EB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S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hifting the MOSI bit into the Register from the left.</w:t>
      </w:r>
    </w:p>
    <w:p w14:paraId="50EDCFC0" w14:textId="51BC351C" w:rsidR="00412E84" w:rsidRPr="000D2F9E" w:rsidRDefault="00412E84" w:rsidP="00664C2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7E1013">
        <w:rPr>
          <w:rFonts w:asciiTheme="majorBidi" w:eastAsiaTheme="minorEastAsia" w:hAnsiTheme="majorBidi" w:cstheme="majorBidi"/>
          <w:sz w:val="28"/>
          <w:szCs w:val="28"/>
          <w:lang w:eastAsia="zh-CN"/>
        </w:rPr>
        <w:t>U</w:t>
      </w:r>
      <w:r w:rsidRPr="000D2F9E">
        <w:rPr>
          <w:rFonts w:asciiTheme="majorBidi" w:eastAsiaTheme="minorEastAsia" w:hAnsiTheme="majorBidi" w:cstheme="majorBidi"/>
          <w:sz w:val="28"/>
          <w:szCs w:val="28"/>
          <w:lang w:eastAsia="zh-CN"/>
        </w:rPr>
        <w:t>pdating the SlaveDataReceived to contain the same bits as the Register.</w:t>
      </w:r>
    </w:p>
    <w:p w14:paraId="41E33A70" w14:textId="06CC32B7" w:rsidR="00ED0C49" w:rsidRDefault="00ED0C49" w:rsidP="00C12663">
      <w:pPr>
        <w:rPr>
          <w:sz w:val="28"/>
          <w:szCs w:val="28"/>
        </w:rPr>
      </w:pPr>
    </w:p>
    <w:p w14:paraId="62C256C4" w14:textId="5487978F" w:rsidR="001C2CB6" w:rsidRDefault="001C2CB6" w:rsidP="00C12663">
      <w:pPr>
        <w:rPr>
          <w:sz w:val="28"/>
          <w:szCs w:val="28"/>
        </w:rPr>
      </w:pPr>
    </w:p>
    <w:p w14:paraId="70CE3A8A" w14:textId="32A8A80F" w:rsidR="001C2CB6" w:rsidRDefault="001C2CB6" w:rsidP="00C12663">
      <w:pPr>
        <w:rPr>
          <w:sz w:val="28"/>
          <w:szCs w:val="28"/>
        </w:rPr>
      </w:pPr>
    </w:p>
    <w:p w14:paraId="0B441EE5" w14:textId="4F61E9B1" w:rsidR="001C2CB6" w:rsidRDefault="001C2CB6" w:rsidP="00C12663">
      <w:pPr>
        <w:rPr>
          <w:sz w:val="28"/>
          <w:szCs w:val="28"/>
        </w:rPr>
      </w:pPr>
    </w:p>
    <w:p w14:paraId="7A4F1579" w14:textId="46F7AB8F" w:rsidR="001C2CB6" w:rsidRDefault="001C2CB6" w:rsidP="00C12663">
      <w:pPr>
        <w:rPr>
          <w:sz w:val="28"/>
          <w:szCs w:val="28"/>
        </w:rPr>
      </w:pPr>
    </w:p>
    <w:p w14:paraId="267D564E" w14:textId="3164C182" w:rsidR="001C2CB6" w:rsidRDefault="001C2CB6" w:rsidP="00C12663">
      <w:pPr>
        <w:rPr>
          <w:sz w:val="28"/>
          <w:szCs w:val="28"/>
        </w:rPr>
      </w:pPr>
    </w:p>
    <w:p w14:paraId="01606389" w14:textId="69D720EF" w:rsidR="001C2CB6" w:rsidRDefault="001C2CB6" w:rsidP="00C12663">
      <w:pPr>
        <w:rPr>
          <w:sz w:val="28"/>
          <w:szCs w:val="28"/>
        </w:rPr>
      </w:pPr>
    </w:p>
    <w:p w14:paraId="7D176A6E" w14:textId="065B0210" w:rsidR="001C2CB6" w:rsidRDefault="001C2CB6" w:rsidP="00C12663">
      <w:pPr>
        <w:rPr>
          <w:sz w:val="28"/>
          <w:szCs w:val="28"/>
        </w:rPr>
      </w:pPr>
    </w:p>
    <w:p w14:paraId="6C6ADC47" w14:textId="5A918009" w:rsidR="001C2CB6" w:rsidRDefault="001C2CB6" w:rsidP="00C12663">
      <w:pPr>
        <w:rPr>
          <w:sz w:val="28"/>
          <w:szCs w:val="28"/>
        </w:rPr>
      </w:pPr>
    </w:p>
    <w:p w14:paraId="1AE9B702" w14:textId="131E841F" w:rsidR="001C2CB6" w:rsidRDefault="001C2CB6" w:rsidP="00C12663">
      <w:pPr>
        <w:rPr>
          <w:sz w:val="28"/>
          <w:szCs w:val="28"/>
        </w:rPr>
      </w:pPr>
    </w:p>
    <w:p w14:paraId="14BF5C2D" w14:textId="77777777" w:rsidR="001C2CB6" w:rsidRDefault="001C2CB6" w:rsidP="00C12663">
      <w:pPr>
        <w:rPr>
          <w:sz w:val="28"/>
          <w:szCs w:val="28"/>
        </w:rPr>
      </w:pPr>
    </w:p>
    <w:p w14:paraId="4C6D1190" w14:textId="77777777" w:rsidR="00BB5007" w:rsidRDefault="00BB5007" w:rsidP="00C12663">
      <w:pPr>
        <w:rPr>
          <w:rFonts w:asciiTheme="majorBidi" w:eastAsiaTheme="minorEastAsia" w:hAnsiTheme="majorBidi" w:cstheme="majorBidi"/>
          <w:b/>
          <w:bCs/>
          <w:sz w:val="32"/>
          <w:szCs w:val="32"/>
          <w:lang w:eastAsia="zh-CN"/>
        </w:rPr>
      </w:pPr>
    </w:p>
    <w:p w14:paraId="618654FE" w14:textId="77777777" w:rsidR="00BB5829" w:rsidRDefault="00BB582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</w:p>
    <w:p w14:paraId="345B3D0C" w14:textId="5D856526" w:rsidR="00412E84" w:rsidRPr="00244C71" w:rsidRDefault="00ED0C49" w:rsidP="00C12663">
      <w:pPr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</w:pPr>
      <w:r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lastRenderedPageBreak/>
        <w:t xml:space="preserve">Part IV: </w:t>
      </w:r>
      <w:r w:rsidR="00412E84" w:rsidRPr="00244C71">
        <w:rPr>
          <w:rFonts w:asciiTheme="majorBidi" w:eastAsiaTheme="minorEastAsia" w:hAnsiTheme="majorBidi" w:cstheme="majorBidi"/>
          <w:b/>
          <w:bCs/>
          <w:sz w:val="36"/>
          <w:szCs w:val="36"/>
          <w:lang w:eastAsia="zh-CN"/>
        </w:rPr>
        <w:t>Self-Checking Testbench for the Slave Module</w:t>
      </w:r>
    </w:p>
    <w:p w14:paraId="2B41B8DF" w14:textId="0E693B69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A</w:t>
      </w:r>
      <w:r w:rsidR="00172D9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Local and </w:t>
      </w:r>
      <w:r w:rsidR="00F97529" w:rsidRPr="0089443E">
        <w:rPr>
          <w:rFonts w:asciiTheme="majorBidi" w:hAnsiTheme="majorBidi" w:cstheme="majorBidi"/>
          <w:b/>
          <w:bCs/>
          <w:sz w:val="32"/>
          <w:szCs w:val="32"/>
        </w:rPr>
        <w:t>U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>nported Signals:</w:t>
      </w:r>
    </w:p>
    <w:tbl>
      <w:tblPr>
        <w:tblStyle w:val="TableGrid"/>
        <w:tblW w:w="10350" w:type="dxa"/>
        <w:tblInd w:w="-5" w:type="dxa"/>
        <w:tblLook w:val="04A0" w:firstRow="1" w:lastRow="0" w:firstColumn="1" w:lastColumn="0" w:noHBand="0" w:noVBand="1"/>
      </w:tblPr>
      <w:tblGrid>
        <w:gridCol w:w="3780"/>
        <w:gridCol w:w="2610"/>
        <w:gridCol w:w="3960"/>
      </w:tblGrid>
      <w:tr w:rsidR="00412E84" w14:paraId="7C11485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E0FBE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Nam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E9F80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Typ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89C32B" w14:textId="77777777" w:rsidR="00412E84" w:rsidRPr="0076373E" w:rsidRDefault="00412E84" w:rsidP="0076373E">
            <w:pPr>
              <w:jc w:val="center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</w:pPr>
            <w:r w:rsidRPr="0076373E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  <w:lang w:eastAsia="zh-CN"/>
              </w:rPr>
              <w:t>Description</w:t>
            </w:r>
          </w:p>
        </w:tc>
      </w:tr>
      <w:tr w:rsidR="00412E84" w14:paraId="746B55D6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2592D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se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3E62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0E845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793A773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C8EA7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CLK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82E5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6F8F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0A2F54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B93F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CS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68BD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35163E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3C537D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7A94F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OSI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72EB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67F55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4482769F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5BBB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MISO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2165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00E54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</w:t>
            </w:r>
          </w:p>
        </w:tc>
      </w:tr>
      <w:tr w:rsidR="00412E84" w14:paraId="23E1F081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D7DE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35C4A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828CB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Input to Slave</w:t>
            </w:r>
          </w:p>
        </w:tc>
      </w:tr>
      <w:tr w:rsidR="00412E84" w14:paraId="6738DA50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448F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slaveSataReceive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05691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wire [7:0] 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05D7E9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output from slave module</w:t>
            </w:r>
          </w:p>
        </w:tc>
      </w:tr>
      <w:tr w:rsidR="00412E84" w14:paraId="4BD39A79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C12A5" w14:textId="77777777" w:rsidR="00412E84" w:rsidRPr="00F06AB3" w:rsidRDefault="00412E84" w:rsidP="0097791A">
            <w:pPr>
              <w:jc w:val="both"/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ExpectedMasterDataToReceive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406C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reg [7:0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4DB07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8-bits data which the Master is expected to receive at the end of transmission</w:t>
            </w:r>
          </w:p>
        </w:tc>
      </w:tr>
      <w:tr w:rsidR="00412E84" w14:paraId="7A72015B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9E24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Master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9D0B3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582AE2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 xml:space="preserve">The 4-element array of 8-bit data which is expected to be sent by Master in transmission </w:t>
            </w:r>
          </w:p>
        </w:tc>
      </w:tr>
      <w:tr w:rsidR="00412E84" w14:paraId="400B1DF4" w14:textId="77777777" w:rsidTr="00412E84"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AAF76C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estcase_SlaveDataToSend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2AB58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wire [7:0] array [1:4]</w:t>
            </w:r>
          </w:p>
        </w:tc>
        <w:tc>
          <w:tcPr>
            <w:tcW w:w="3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4941" w14:textId="77777777" w:rsidR="00412E84" w:rsidRPr="00F06AB3" w:rsidRDefault="00412E84">
            <w:pPr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</w:pPr>
            <w:r w:rsidRPr="00F06AB3">
              <w:rPr>
                <w:rFonts w:asciiTheme="majorBidi" w:eastAsiaTheme="minorEastAsia" w:hAnsiTheme="majorBidi" w:cstheme="majorBidi"/>
                <w:sz w:val="28"/>
                <w:szCs w:val="28"/>
                <w:lang w:eastAsia="zh-CN"/>
              </w:rPr>
              <w:t>The 4-element array of 8-bit data which is an input to Slave in transmission (slaveDataToSend)</w:t>
            </w:r>
          </w:p>
        </w:tc>
      </w:tr>
    </w:tbl>
    <w:p w14:paraId="24686634" w14:textId="1B9D7012" w:rsidR="00412E84" w:rsidRPr="0089443E" w:rsidRDefault="00412E84" w:rsidP="00F06AB3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sz w:val="32"/>
          <w:szCs w:val="32"/>
        </w:rPr>
        <w:t>B</w:t>
      </w:r>
      <w:r w:rsidR="00836CB4" w:rsidRPr="0089443E">
        <w:rPr>
          <w:rFonts w:asciiTheme="majorBidi" w:hAnsiTheme="majorBidi" w:cstheme="majorBidi"/>
          <w:b/>
          <w:bCs/>
          <w:sz w:val="32"/>
          <w:szCs w:val="32"/>
        </w:rPr>
        <w:t>.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 Processes and The Data Flow:</w:t>
      </w:r>
    </w:p>
    <w:p w14:paraId="23E48C10" w14:textId="77777777" w:rsidR="00F06AB3" w:rsidRDefault="00412E84" w:rsidP="00F06AB3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ing Local and unported signals:</w:t>
      </w:r>
    </w:p>
    <w:p w14:paraId="451E436A" w14:textId="35C3AF79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nitialize CS with 1 then 0 (triggering falling edge of CS).</w:t>
      </w:r>
    </w:p>
    <w:p w14:paraId="4A37E55C" w14:textId="77777777" w:rsidR="00F06AB3" w:rsidRDefault="00412E84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 initialize input data loaded to Slave.</w:t>
      </w:r>
    </w:p>
    <w:p w14:paraId="5E18AF33" w14:textId="03896D6F" w:rsidR="00412E84" w:rsidRPr="00F06AB3" w:rsidRDefault="004A4C8A" w:rsidP="00F06AB3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Set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CS =1:</w:t>
      </w:r>
    </w:p>
    <w:p w14:paraId="7406176F" w14:textId="2F126637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Triggering rising edge of CS.</w:t>
      </w:r>
    </w:p>
    <w:p w14:paraId="1B7F42BC" w14:textId="61835BE5" w:rsidR="00412E84" w:rsidRPr="00F06AB3" w:rsidRDefault="00F06AB3" w:rsidP="00F06AB3">
      <w:pPr>
        <w:ind w:left="144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Checking if data received and sent by Slave is as Expected and display an indicative message</w:t>
      </w:r>
      <w:r w:rsidR="00C12663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.</w:t>
      </w:r>
    </w:p>
    <w:p w14:paraId="7C2FDD37" w14:textId="59FCAC6B" w:rsidR="00412E84" w:rsidRPr="00F06AB3" w:rsidRDefault="00412E84" w:rsidP="00F06AB3">
      <w:pPr>
        <w:pStyle w:val="ListParagraph"/>
        <w:numPr>
          <w:ilvl w:val="0"/>
          <w:numId w:val="24"/>
        </w:numPr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At the rising edge of SCLK (mimicking the shifting process of Master):</w:t>
      </w:r>
    </w:p>
    <w:p w14:paraId="0CEDAD6A" w14:textId="77777777" w:rsid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-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Setting MOSI with </w:t>
      </w:r>
      <m:oMath>
        <m:sSub>
          <m:sSubPr>
            <m:ctrlP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i</m:t>
            </m:r>
          </m:e>
          <m:sub>
            <m:r>
              <w:rPr>
                <w:rFonts w:ascii="Cambria Math" w:eastAsiaTheme="minorEastAsia" w:hAnsi="Cambria Math" w:cstheme="majorBidi"/>
                <w:sz w:val="28"/>
                <w:szCs w:val="28"/>
                <w:lang w:eastAsia="zh-CN"/>
              </w:rPr>
              <m:t>th</m:t>
            </m:r>
          </m:sub>
        </m:sSub>
      </m:oMath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bit of testcase_MasterDataToSend.</w:t>
      </w: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 </w:t>
      </w:r>
    </w:p>
    <w:p w14:paraId="032795CC" w14:textId="68081FAE" w:rsidR="00412E84" w:rsidRPr="00F06AB3" w:rsidRDefault="00F06AB3" w:rsidP="00F06AB3">
      <w:pPr>
        <w:ind w:left="720" w:firstLine="720"/>
        <w:rPr>
          <w:rFonts w:asciiTheme="majorBidi" w:eastAsiaTheme="minorEastAsia" w:hAnsiTheme="majorBidi" w:cstheme="majorBidi"/>
          <w:sz w:val="28"/>
          <w:szCs w:val="28"/>
          <w:lang w:eastAsia="zh-CN"/>
        </w:rPr>
      </w:pPr>
      <w:r>
        <w:rPr>
          <w:rFonts w:asciiTheme="majorBidi" w:eastAsiaTheme="minorEastAsia" w:hAnsiTheme="majorBidi" w:cstheme="majorBidi"/>
          <w:sz w:val="28"/>
          <w:szCs w:val="28"/>
          <w:lang w:eastAsia="zh-CN"/>
        </w:rPr>
        <w:t xml:space="preserve">- </w:t>
      </w:r>
      <w:r w:rsidR="00412E84" w:rsidRPr="00F06AB3">
        <w:rPr>
          <w:rFonts w:asciiTheme="majorBidi" w:eastAsiaTheme="minorEastAsia" w:hAnsiTheme="majorBidi" w:cstheme="majorBidi"/>
          <w:sz w:val="28"/>
          <w:szCs w:val="28"/>
          <w:lang w:eastAsia="zh-CN"/>
        </w:rPr>
        <w:t>Increase i by 1.</w:t>
      </w:r>
    </w:p>
    <w:p w14:paraId="1F1C9898" w14:textId="77777777" w:rsidR="00C12663" w:rsidRDefault="00412E84" w:rsidP="00C12663">
      <w:pPr>
        <w:pStyle w:val="ListParagraph"/>
        <w:numPr>
          <w:ilvl w:val="0"/>
          <w:numId w:val="20"/>
        </w:numPr>
        <w:spacing w:line="256" w:lineRule="auto"/>
        <w:ind w:left="630"/>
        <w:rPr>
          <w:sz w:val="28"/>
          <w:szCs w:val="28"/>
        </w:rPr>
      </w:pPr>
      <w:r>
        <w:rPr>
          <w:sz w:val="28"/>
          <w:szCs w:val="28"/>
        </w:rPr>
        <w:t>At the falling edge of SCLK (sampling process):</w:t>
      </w:r>
    </w:p>
    <w:p w14:paraId="047E5796" w14:textId="16E89E96" w:rsidR="00412E84" w:rsidRDefault="00C12663" w:rsidP="00F06AB3">
      <w:pPr>
        <w:spacing w:line="256" w:lineRule="auto"/>
        <w:ind w:left="1440"/>
        <w:rPr>
          <w:sz w:val="28"/>
          <w:szCs w:val="28"/>
        </w:rPr>
      </w:pPr>
      <w:r w:rsidRPr="00C12663">
        <w:rPr>
          <w:sz w:val="28"/>
          <w:szCs w:val="28"/>
        </w:rPr>
        <w:lastRenderedPageBreak/>
        <w:t xml:space="preserve">- </w:t>
      </w:r>
      <w:r w:rsidR="00790703">
        <w:rPr>
          <w:sz w:val="28"/>
          <w:szCs w:val="28"/>
        </w:rPr>
        <w:t>U</w:t>
      </w:r>
      <w:r w:rsidR="00412E84" w:rsidRPr="00C12663">
        <w:rPr>
          <w:sz w:val="28"/>
          <w:szCs w:val="28"/>
        </w:rPr>
        <w:t>pdating the ExpectedMasterDataToReceive</w:t>
      </w:r>
      <w:r>
        <w:rPr>
          <w:sz w:val="28"/>
          <w:szCs w:val="28"/>
        </w:rPr>
        <w:t xml:space="preserve"> </w:t>
      </w:r>
      <w:r w:rsidR="00412E84">
        <w:rPr>
          <w:sz w:val="28"/>
          <w:szCs w:val="28"/>
        </w:rPr>
        <w:t>to contain all the bits shifted b</w:t>
      </w:r>
      <w:r w:rsidR="004C7752">
        <w:rPr>
          <w:sz w:val="28"/>
          <w:szCs w:val="28"/>
        </w:rPr>
        <w:t xml:space="preserve">y </w:t>
      </w:r>
      <w:r w:rsidR="00412E84">
        <w:rPr>
          <w:sz w:val="28"/>
          <w:szCs w:val="28"/>
        </w:rPr>
        <w:t>Slave and sampled by Master.</w:t>
      </w:r>
    </w:p>
    <w:p w14:paraId="7DF2D3C1" w14:textId="3F3959BE" w:rsidR="00412E84" w:rsidRPr="0089443E" w:rsidRDefault="00412E84" w:rsidP="00412E84">
      <w:pPr>
        <w:rPr>
          <w:rFonts w:asciiTheme="majorBidi" w:hAnsiTheme="majorBidi" w:cstheme="majorBidi"/>
          <w:b/>
          <w:bCs/>
          <w:sz w:val="32"/>
          <w:szCs w:val="32"/>
        </w:rPr>
      </w:pPr>
      <w:r w:rsidRPr="0089443E">
        <w:rPr>
          <w:rFonts w:asciiTheme="majorBidi" w:hAnsiTheme="majorBidi" w:cstheme="majorBidi"/>
          <w:b/>
          <w:bCs/>
          <w:noProof/>
          <w:sz w:val="32"/>
          <w:szCs w:val="32"/>
        </w:rPr>
        <w:drawing>
          <wp:anchor distT="0" distB="0" distL="114300" distR="114300" simplePos="0" relativeHeight="251654144" behindDoc="1" locked="0" layoutInCell="1" allowOverlap="1" wp14:anchorId="25D100BA" wp14:editId="7C2CE58F">
            <wp:simplePos x="0" y="0"/>
            <wp:positionH relativeFrom="margin">
              <wp:posOffset>-55880</wp:posOffset>
            </wp:positionH>
            <wp:positionV relativeFrom="paragraph">
              <wp:posOffset>353695</wp:posOffset>
            </wp:positionV>
            <wp:extent cx="6115050" cy="3224530"/>
            <wp:effectExtent l="0" t="0" r="0" b="0"/>
            <wp:wrapTight wrapText="bothSides">
              <wp:wrapPolygon edited="0">
                <wp:start x="0" y="0"/>
                <wp:lineTo x="0" y="21438"/>
                <wp:lineTo x="21533" y="21438"/>
                <wp:lineTo x="2153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224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9443E">
        <w:rPr>
          <w:rFonts w:asciiTheme="majorBidi" w:hAnsiTheme="majorBidi" w:cstheme="majorBidi"/>
          <w:b/>
          <w:bCs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E15A567" wp14:editId="5789EF80">
                <wp:simplePos x="0" y="0"/>
                <wp:positionH relativeFrom="column">
                  <wp:posOffset>-90805</wp:posOffset>
                </wp:positionH>
                <wp:positionV relativeFrom="paragraph">
                  <wp:posOffset>270510</wp:posOffset>
                </wp:positionV>
                <wp:extent cx="6782435" cy="3697605"/>
                <wp:effectExtent l="0" t="0" r="18415" b="1714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2435" cy="369697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8263775" id="Rectangle 10" o:spid="_x0000_s1026" style="position:absolute;margin-left:-7.15pt;margin-top:21.3pt;width:534.05pt;height:291.1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" filled="f" strokecolor="#1f3763 [1604]" strokeweight="1pt"/>
            </w:pict>
          </mc:Fallback>
        </mc:AlternateContent>
      </w:r>
      <w:r w:rsidR="00E95DB4"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C. </w:t>
      </w:r>
      <w:r w:rsidRPr="0089443E">
        <w:rPr>
          <w:rFonts w:asciiTheme="majorBidi" w:hAnsiTheme="majorBidi" w:cstheme="majorBidi"/>
          <w:b/>
          <w:bCs/>
          <w:sz w:val="32"/>
          <w:szCs w:val="32"/>
        </w:rPr>
        <w:t xml:space="preserve">Simulation of Slave: </w:t>
      </w:r>
    </w:p>
    <w:p w14:paraId="67B29124" w14:textId="0D743C48" w:rsidR="00412E84" w:rsidRDefault="00412E84" w:rsidP="00412E84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F774558" wp14:editId="7404E942">
                <wp:simplePos x="0" y="0"/>
                <wp:positionH relativeFrom="margin">
                  <wp:align>center</wp:align>
                </wp:positionH>
                <wp:positionV relativeFrom="paragraph">
                  <wp:posOffset>3761105</wp:posOffset>
                </wp:positionV>
                <wp:extent cx="3434715" cy="167005"/>
                <wp:effectExtent l="0" t="0" r="13335" b="2349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16700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302692E" id="Rectangle 12" o:spid="_x0000_s1026" style="position:absolute;margin-left:0;margin-top:296.15pt;width:270.45pt;height:13.15pt;z-index: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" filled="f" strokecolor="#2f528f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1" locked="0" layoutInCell="1" allowOverlap="1" wp14:anchorId="1DAC3483" wp14:editId="696737CE">
                <wp:simplePos x="0" y="0"/>
                <wp:positionH relativeFrom="margin">
                  <wp:align>center</wp:align>
                </wp:positionH>
                <wp:positionV relativeFrom="paragraph">
                  <wp:posOffset>3764280</wp:posOffset>
                </wp:positionV>
                <wp:extent cx="1104900" cy="198755"/>
                <wp:effectExtent l="0" t="0" r="0" b="10795"/>
                <wp:wrapTight wrapText="bothSides">
                  <wp:wrapPolygon edited="0">
                    <wp:start x="0" y="0"/>
                    <wp:lineTo x="0" y="20703"/>
                    <wp:lineTo x="21228" y="20703"/>
                    <wp:lineTo x="21228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04900" cy="1987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D2DB4C" w14:textId="0DA9B0AC" w:rsidR="00412E84" w:rsidRDefault="00412E84" w:rsidP="00412E84">
                            <w:pPr>
                              <w:pStyle w:val="Caption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>Figure</w:t>
                            </w:r>
                            <w:r w:rsidR="00001E9A">
                              <w:t xml:space="preserve"> </w:t>
                            </w:r>
                            <w:r w:rsidR="00DA73DE">
                              <w:t>3</w:t>
                            </w:r>
                            <w:r>
                              <w:t>: Wave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AC348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7" type="#_x0000_t202" style="position:absolute;margin-left:0;margin-top:296.4pt;width:87pt;height:15.65pt;z-index:-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" filled="f" stroked="f">
                <v:textbox inset="0,0,0,0">
                  <w:txbxContent>
                    <w:p w14:paraId="7AD2DB4C" w14:textId="0DA9B0AC" w:rsidR="00412E84" w:rsidRDefault="00412E84" w:rsidP="00412E84">
                      <w:pPr>
                        <w:pStyle w:val="Caption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>Figure</w:t>
                      </w:r>
                      <w:r w:rsidR="00001E9A">
                        <w:t xml:space="preserve"> </w:t>
                      </w:r>
                      <w:r w:rsidR="00DA73DE">
                        <w:t>3</w:t>
                      </w:r>
                      <w:r>
                        <w:t>: Wave for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D8F0CA3" wp14:editId="448A52D8">
                <wp:simplePos x="0" y="0"/>
                <wp:positionH relativeFrom="column">
                  <wp:posOffset>-154305</wp:posOffset>
                </wp:positionH>
                <wp:positionV relativeFrom="paragraph">
                  <wp:posOffset>4100830</wp:posOffset>
                </wp:positionV>
                <wp:extent cx="6822440" cy="3267710"/>
                <wp:effectExtent l="0" t="0" r="16510" b="2794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21805" cy="3267710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3E559F" id="Rectangle 4" o:spid="_x0000_s1026" style="position:absolute;margin-left:-12.15pt;margin-top:322.9pt;width:537.2pt;height:257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" filled="f" strokecolor="#2f528f" strokeweight="1pt"/>
            </w:pict>
          </mc:Fallback>
        </mc:AlternateContent>
      </w:r>
    </w:p>
    <w:p w14:paraId="504E61D6" w14:textId="2FE0D479" w:rsidR="00412E84" w:rsidRPr="000F1CA8" w:rsidRDefault="00BB5007" w:rsidP="000F1CA8">
      <w:pPr>
        <w:ind w:left="720" w:hanging="90"/>
        <w:rPr>
          <w:sz w:val="28"/>
          <w:szCs w:val="28"/>
          <w:rtl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E4C31F" wp14:editId="592982E4">
                <wp:simplePos x="0" y="0"/>
                <wp:positionH relativeFrom="page">
                  <wp:posOffset>1935480</wp:posOffset>
                </wp:positionH>
                <wp:positionV relativeFrom="paragraph">
                  <wp:posOffset>6719570</wp:posOffset>
                </wp:positionV>
                <wp:extent cx="3434715" cy="281940"/>
                <wp:effectExtent l="0" t="0" r="13335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4715" cy="2819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D03289" w14:textId="77777777" w:rsidR="004C7752" w:rsidRDefault="004C7752" w:rsidP="004C7752">
                            <w:pPr>
                              <w:pStyle w:val="Caption"/>
                              <w:jc w:val="center"/>
                              <w:rPr>
                                <w:noProof/>
                                <w:sz w:val="28"/>
                                <w:szCs w:val="28"/>
                              </w:rPr>
                            </w:pPr>
                            <w:r>
                              <w:t>Figure 4: Displayed Messages</w:t>
                            </w:r>
                          </w:p>
                          <w:p w14:paraId="360B6767" w14:textId="77777777" w:rsidR="004C7752" w:rsidRDefault="004C7752" w:rsidP="004C77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E4C31F" id="Rectangle 6" o:spid="_x0000_s1028" style="position:absolute;left:0;text-align:left;margin-left:152.4pt;margin-top:529.1pt;width:270.45pt;height:22.2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" filled="f" strokecolor="#1f3763 [1604]" strokeweight="1pt">
                <v:textbox>
                  <w:txbxContent>
                    <w:p w14:paraId="5AD03289" w14:textId="77777777" w:rsidR="004C7752" w:rsidRDefault="004C7752" w:rsidP="004C7752">
                      <w:pPr>
                        <w:pStyle w:val="Caption"/>
                        <w:jc w:val="center"/>
                        <w:rPr>
                          <w:noProof/>
                          <w:sz w:val="28"/>
                          <w:szCs w:val="28"/>
                        </w:rPr>
                      </w:pPr>
                      <w:r>
                        <w:t>Figure 4: Displayed Messages</w:t>
                      </w:r>
                    </w:p>
                    <w:p w14:paraId="360B6767" w14:textId="77777777" w:rsidR="004C7752" w:rsidRDefault="004C7752" w:rsidP="004C7752">
                      <w:pPr>
                        <w:jc w:val="center"/>
                      </w:pPr>
                    </w:p>
                  </w:txbxContent>
                </v:textbox>
                <w10:wrap anchorx="page"/>
              </v:rect>
            </w:pict>
          </mc:Fallback>
        </mc:AlternateContent>
      </w:r>
      <w:r w:rsidR="001A2764">
        <w:rPr>
          <w:noProof/>
        </w:rPr>
        <w:drawing>
          <wp:anchor distT="0" distB="0" distL="114300" distR="114300" simplePos="0" relativeHeight="251662336" behindDoc="1" locked="0" layoutInCell="1" allowOverlap="1" wp14:anchorId="72673CA9" wp14:editId="4F4E800E">
            <wp:simplePos x="0" y="0"/>
            <wp:positionH relativeFrom="page">
              <wp:posOffset>1032510</wp:posOffset>
            </wp:positionH>
            <wp:positionV relativeFrom="paragraph">
              <wp:posOffset>3887470</wp:posOffset>
            </wp:positionV>
            <wp:extent cx="6115050" cy="2793365"/>
            <wp:effectExtent l="0" t="0" r="0" b="6985"/>
            <wp:wrapTight wrapText="bothSides">
              <wp:wrapPolygon edited="0">
                <wp:start x="0" y="0"/>
                <wp:lineTo x="0" y="21507"/>
                <wp:lineTo x="21533" y="21507"/>
                <wp:lineTo x="21533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" t="-746" b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793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412E84" w:rsidRPr="000F1CA8" w:rsidSect="008B101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E0803" w14:textId="77777777" w:rsidR="00113361" w:rsidRDefault="00113361" w:rsidP="00FB18B0">
      <w:pPr>
        <w:spacing w:after="0" w:line="240" w:lineRule="auto"/>
      </w:pPr>
      <w:r>
        <w:separator/>
      </w:r>
    </w:p>
  </w:endnote>
  <w:endnote w:type="continuationSeparator" w:id="0">
    <w:p w14:paraId="3FAF76E5" w14:textId="77777777" w:rsidR="00113361" w:rsidRDefault="00113361" w:rsidP="00FB18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12D594" w14:textId="77777777" w:rsidR="00113361" w:rsidRDefault="00113361" w:rsidP="00FB18B0">
      <w:pPr>
        <w:spacing w:after="0" w:line="240" w:lineRule="auto"/>
      </w:pPr>
      <w:r>
        <w:separator/>
      </w:r>
    </w:p>
  </w:footnote>
  <w:footnote w:type="continuationSeparator" w:id="0">
    <w:p w14:paraId="701F4F61" w14:textId="77777777" w:rsidR="00113361" w:rsidRDefault="00113361" w:rsidP="00FB18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04684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C75C2"/>
    <w:multiLevelType w:val="hybridMultilevel"/>
    <w:tmpl w:val="E3B8B97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B0769"/>
    <w:multiLevelType w:val="hybridMultilevel"/>
    <w:tmpl w:val="556689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B7F31"/>
    <w:multiLevelType w:val="hybridMultilevel"/>
    <w:tmpl w:val="0D944040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115DC3"/>
    <w:multiLevelType w:val="hybridMultilevel"/>
    <w:tmpl w:val="04FC8108"/>
    <w:lvl w:ilvl="0" w:tplc="520056D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E4C0B"/>
    <w:multiLevelType w:val="hybridMultilevel"/>
    <w:tmpl w:val="98A6A8C0"/>
    <w:lvl w:ilvl="0" w:tplc="1E261C7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2B581A"/>
    <w:multiLevelType w:val="hybridMultilevel"/>
    <w:tmpl w:val="2EC49C08"/>
    <w:lvl w:ilvl="0" w:tplc="069A8E22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B8D5A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1D679D3"/>
    <w:multiLevelType w:val="hybridMultilevel"/>
    <w:tmpl w:val="08BA14D0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30126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6D405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B2E3FB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0C2383E"/>
    <w:multiLevelType w:val="hybridMultilevel"/>
    <w:tmpl w:val="8ABE1C92"/>
    <w:lvl w:ilvl="0" w:tplc="F8D0E4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3E510FE"/>
    <w:multiLevelType w:val="hybridMultilevel"/>
    <w:tmpl w:val="A4140FCE"/>
    <w:lvl w:ilvl="0" w:tplc="D4F0BB82">
      <w:start w:val="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D580D2D"/>
    <w:multiLevelType w:val="hybridMultilevel"/>
    <w:tmpl w:val="A2CCE98A"/>
    <w:lvl w:ilvl="0" w:tplc="1D107366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28933BB"/>
    <w:multiLevelType w:val="hybridMultilevel"/>
    <w:tmpl w:val="A1F81D60"/>
    <w:lvl w:ilvl="0" w:tplc="98B6F2EA">
      <w:start w:val="4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5911EF"/>
    <w:multiLevelType w:val="hybridMultilevel"/>
    <w:tmpl w:val="7020069C"/>
    <w:lvl w:ilvl="0" w:tplc="830CEAFC">
      <w:start w:val="4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65A283D"/>
    <w:multiLevelType w:val="hybridMultilevel"/>
    <w:tmpl w:val="9692FE6E"/>
    <w:lvl w:ilvl="0" w:tplc="8092E9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7372E5"/>
    <w:multiLevelType w:val="hybridMultilevel"/>
    <w:tmpl w:val="FB2A1B6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05473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3"/>
  </w:num>
  <w:num w:numId="3">
    <w:abstractNumId w:val="19"/>
  </w:num>
  <w:num w:numId="4">
    <w:abstractNumId w:val="10"/>
  </w:num>
  <w:num w:numId="5">
    <w:abstractNumId w:val="7"/>
  </w:num>
  <w:num w:numId="6">
    <w:abstractNumId w:val="9"/>
  </w:num>
  <w:num w:numId="7">
    <w:abstractNumId w:val="11"/>
  </w:num>
  <w:num w:numId="8">
    <w:abstractNumId w:val="17"/>
  </w:num>
  <w:num w:numId="9">
    <w:abstractNumId w:val="4"/>
  </w:num>
  <w:num w:numId="10">
    <w:abstractNumId w:val="0"/>
  </w:num>
  <w:num w:numId="11">
    <w:abstractNumId w:val="5"/>
  </w:num>
  <w:num w:numId="12">
    <w:abstractNumId w:val="14"/>
  </w:num>
  <w:num w:numId="13">
    <w:abstractNumId w:val="16"/>
  </w:num>
  <w:num w:numId="14">
    <w:abstractNumId w:val="12"/>
  </w:num>
  <w:num w:numId="15">
    <w:abstractNumId w:val="6"/>
  </w:num>
  <w:num w:numId="16">
    <w:abstractNumId w:val="15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1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18"/>
  </w:num>
  <w:num w:numId="23">
    <w:abstractNumId w:val="8"/>
  </w:num>
  <w:num w:numId="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Y1MTIwMTY2MzZR0lEKTi0uzszPAykwrgUAD8pj0CwAAAA="/>
  </w:docVars>
  <w:rsids>
    <w:rsidRoot w:val="003017D9"/>
    <w:rsid w:val="00001E9A"/>
    <w:rsid w:val="00003EFA"/>
    <w:rsid w:val="00027B9D"/>
    <w:rsid w:val="00041840"/>
    <w:rsid w:val="00046456"/>
    <w:rsid w:val="000621B7"/>
    <w:rsid w:val="00081F6E"/>
    <w:rsid w:val="000838D6"/>
    <w:rsid w:val="000D2F9E"/>
    <w:rsid w:val="000D590E"/>
    <w:rsid w:val="000F1CA8"/>
    <w:rsid w:val="000F4240"/>
    <w:rsid w:val="00113361"/>
    <w:rsid w:val="00121DE1"/>
    <w:rsid w:val="001228FD"/>
    <w:rsid w:val="00123106"/>
    <w:rsid w:val="001330EE"/>
    <w:rsid w:val="00133B48"/>
    <w:rsid w:val="00152778"/>
    <w:rsid w:val="0015330A"/>
    <w:rsid w:val="0016737B"/>
    <w:rsid w:val="00171870"/>
    <w:rsid w:val="00172D94"/>
    <w:rsid w:val="001835A5"/>
    <w:rsid w:val="00184192"/>
    <w:rsid w:val="001858D3"/>
    <w:rsid w:val="001976A7"/>
    <w:rsid w:val="001A101D"/>
    <w:rsid w:val="001A2764"/>
    <w:rsid w:val="001C2CB6"/>
    <w:rsid w:val="001C7342"/>
    <w:rsid w:val="001E103F"/>
    <w:rsid w:val="001E2529"/>
    <w:rsid w:val="001F0EC4"/>
    <w:rsid w:val="002109CD"/>
    <w:rsid w:val="00214C1C"/>
    <w:rsid w:val="00244C71"/>
    <w:rsid w:val="00273592"/>
    <w:rsid w:val="0028073A"/>
    <w:rsid w:val="002849DD"/>
    <w:rsid w:val="00291086"/>
    <w:rsid w:val="002A1169"/>
    <w:rsid w:val="002A3574"/>
    <w:rsid w:val="002A68D5"/>
    <w:rsid w:val="002D028E"/>
    <w:rsid w:val="002D28FC"/>
    <w:rsid w:val="002D4BA4"/>
    <w:rsid w:val="002E0224"/>
    <w:rsid w:val="003017D9"/>
    <w:rsid w:val="00313C22"/>
    <w:rsid w:val="003709D4"/>
    <w:rsid w:val="00373367"/>
    <w:rsid w:val="00384245"/>
    <w:rsid w:val="00390EAD"/>
    <w:rsid w:val="00394B2F"/>
    <w:rsid w:val="003B32FC"/>
    <w:rsid w:val="003B3B70"/>
    <w:rsid w:val="003B5C38"/>
    <w:rsid w:val="003C095A"/>
    <w:rsid w:val="003E1D6F"/>
    <w:rsid w:val="003F1B87"/>
    <w:rsid w:val="003F3E81"/>
    <w:rsid w:val="00403325"/>
    <w:rsid w:val="00405C2F"/>
    <w:rsid w:val="00412BCA"/>
    <w:rsid w:val="00412E84"/>
    <w:rsid w:val="004143DC"/>
    <w:rsid w:val="00414E27"/>
    <w:rsid w:val="004225FA"/>
    <w:rsid w:val="00423683"/>
    <w:rsid w:val="00425B1F"/>
    <w:rsid w:val="00431A6F"/>
    <w:rsid w:val="00433802"/>
    <w:rsid w:val="0044112B"/>
    <w:rsid w:val="004454E3"/>
    <w:rsid w:val="0044711C"/>
    <w:rsid w:val="00452FC2"/>
    <w:rsid w:val="004604DE"/>
    <w:rsid w:val="0046551D"/>
    <w:rsid w:val="004716A0"/>
    <w:rsid w:val="00476317"/>
    <w:rsid w:val="00491AE4"/>
    <w:rsid w:val="004A102B"/>
    <w:rsid w:val="004A439A"/>
    <w:rsid w:val="004A4C8A"/>
    <w:rsid w:val="004B092E"/>
    <w:rsid w:val="004C17A7"/>
    <w:rsid w:val="004C6BAD"/>
    <w:rsid w:val="004C7752"/>
    <w:rsid w:val="004D0E2E"/>
    <w:rsid w:val="004D3759"/>
    <w:rsid w:val="004D7CE6"/>
    <w:rsid w:val="004F39F3"/>
    <w:rsid w:val="00500848"/>
    <w:rsid w:val="005136AA"/>
    <w:rsid w:val="00514790"/>
    <w:rsid w:val="005236C2"/>
    <w:rsid w:val="00542216"/>
    <w:rsid w:val="00561DB2"/>
    <w:rsid w:val="005621E0"/>
    <w:rsid w:val="00562E57"/>
    <w:rsid w:val="00574342"/>
    <w:rsid w:val="005A59FA"/>
    <w:rsid w:val="005C3E1A"/>
    <w:rsid w:val="005C7A49"/>
    <w:rsid w:val="00601E05"/>
    <w:rsid w:val="006302BF"/>
    <w:rsid w:val="00632A3C"/>
    <w:rsid w:val="00653723"/>
    <w:rsid w:val="00655655"/>
    <w:rsid w:val="00664C23"/>
    <w:rsid w:val="0067216C"/>
    <w:rsid w:val="00676B83"/>
    <w:rsid w:val="00684A59"/>
    <w:rsid w:val="006922B9"/>
    <w:rsid w:val="00692A9E"/>
    <w:rsid w:val="006B13DC"/>
    <w:rsid w:val="006D6A49"/>
    <w:rsid w:val="006F2180"/>
    <w:rsid w:val="006F5E4F"/>
    <w:rsid w:val="00700283"/>
    <w:rsid w:val="00753DBA"/>
    <w:rsid w:val="00757A7A"/>
    <w:rsid w:val="0076373E"/>
    <w:rsid w:val="00774252"/>
    <w:rsid w:val="007753E3"/>
    <w:rsid w:val="007755C5"/>
    <w:rsid w:val="00790703"/>
    <w:rsid w:val="007A4758"/>
    <w:rsid w:val="007B153C"/>
    <w:rsid w:val="007C0110"/>
    <w:rsid w:val="007E1013"/>
    <w:rsid w:val="007E4DE9"/>
    <w:rsid w:val="007F3D8D"/>
    <w:rsid w:val="007F4662"/>
    <w:rsid w:val="0081001F"/>
    <w:rsid w:val="00812D1F"/>
    <w:rsid w:val="00836CB4"/>
    <w:rsid w:val="008415CC"/>
    <w:rsid w:val="00842E21"/>
    <w:rsid w:val="008478E5"/>
    <w:rsid w:val="0089443E"/>
    <w:rsid w:val="00895E7D"/>
    <w:rsid w:val="008A59F8"/>
    <w:rsid w:val="008B0630"/>
    <w:rsid w:val="008B1014"/>
    <w:rsid w:val="008D250B"/>
    <w:rsid w:val="008E5DD4"/>
    <w:rsid w:val="008F43B3"/>
    <w:rsid w:val="008F7E7E"/>
    <w:rsid w:val="00917E08"/>
    <w:rsid w:val="00941DE5"/>
    <w:rsid w:val="00970C19"/>
    <w:rsid w:val="0097791A"/>
    <w:rsid w:val="00991899"/>
    <w:rsid w:val="009945CA"/>
    <w:rsid w:val="009B2732"/>
    <w:rsid w:val="009D2404"/>
    <w:rsid w:val="009D68C3"/>
    <w:rsid w:val="009E55BE"/>
    <w:rsid w:val="00A03B11"/>
    <w:rsid w:val="00A05748"/>
    <w:rsid w:val="00A1144B"/>
    <w:rsid w:val="00A24D27"/>
    <w:rsid w:val="00A26438"/>
    <w:rsid w:val="00A30256"/>
    <w:rsid w:val="00A35BAB"/>
    <w:rsid w:val="00A35F2F"/>
    <w:rsid w:val="00A417A7"/>
    <w:rsid w:val="00A77F6F"/>
    <w:rsid w:val="00A96BC4"/>
    <w:rsid w:val="00AB411E"/>
    <w:rsid w:val="00AB72D3"/>
    <w:rsid w:val="00AD3D83"/>
    <w:rsid w:val="00AE1080"/>
    <w:rsid w:val="00AE3EA4"/>
    <w:rsid w:val="00AF5F97"/>
    <w:rsid w:val="00B03A36"/>
    <w:rsid w:val="00B04FBC"/>
    <w:rsid w:val="00B204B0"/>
    <w:rsid w:val="00B23F77"/>
    <w:rsid w:val="00B24317"/>
    <w:rsid w:val="00B37724"/>
    <w:rsid w:val="00B555C8"/>
    <w:rsid w:val="00B57476"/>
    <w:rsid w:val="00B6361B"/>
    <w:rsid w:val="00B678DD"/>
    <w:rsid w:val="00B84C39"/>
    <w:rsid w:val="00BB5007"/>
    <w:rsid w:val="00BB5829"/>
    <w:rsid w:val="00BB7463"/>
    <w:rsid w:val="00BC4235"/>
    <w:rsid w:val="00BD0FD2"/>
    <w:rsid w:val="00BD2064"/>
    <w:rsid w:val="00C008C2"/>
    <w:rsid w:val="00C12663"/>
    <w:rsid w:val="00C20AB3"/>
    <w:rsid w:val="00C329B5"/>
    <w:rsid w:val="00C41955"/>
    <w:rsid w:val="00C42D90"/>
    <w:rsid w:val="00C440B8"/>
    <w:rsid w:val="00C472A2"/>
    <w:rsid w:val="00C65EBA"/>
    <w:rsid w:val="00C808CF"/>
    <w:rsid w:val="00C87BD2"/>
    <w:rsid w:val="00C9218F"/>
    <w:rsid w:val="00CA0A42"/>
    <w:rsid w:val="00CC6D67"/>
    <w:rsid w:val="00CC7201"/>
    <w:rsid w:val="00CC7CE2"/>
    <w:rsid w:val="00CD4C09"/>
    <w:rsid w:val="00CD6F7E"/>
    <w:rsid w:val="00CE11CC"/>
    <w:rsid w:val="00CE1551"/>
    <w:rsid w:val="00CF14D3"/>
    <w:rsid w:val="00D02B44"/>
    <w:rsid w:val="00D06CF2"/>
    <w:rsid w:val="00D23EAC"/>
    <w:rsid w:val="00D37FF7"/>
    <w:rsid w:val="00D40F4E"/>
    <w:rsid w:val="00D41095"/>
    <w:rsid w:val="00D56D6C"/>
    <w:rsid w:val="00D60548"/>
    <w:rsid w:val="00D70353"/>
    <w:rsid w:val="00D71E3F"/>
    <w:rsid w:val="00D725B2"/>
    <w:rsid w:val="00D86D3E"/>
    <w:rsid w:val="00DA73DE"/>
    <w:rsid w:val="00DB007F"/>
    <w:rsid w:val="00DB0B73"/>
    <w:rsid w:val="00DB716A"/>
    <w:rsid w:val="00DC17ED"/>
    <w:rsid w:val="00DC1ADB"/>
    <w:rsid w:val="00DC2DD0"/>
    <w:rsid w:val="00DC667A"/>
    <w:rsid w:val="00DC68A2"/>
    <w:rsid w:val="00DD0D37"/>
    <w:rsid w:val="00DD3014"/>
    <w:rsid w:val="00DD6F22"/>
    <w:rsid w:val="00DD7620"/>
    <w:rsid w:val="00DE56C3"/>
    <w:rsid w:val="00DF182A"/>
    <w:rsid w:val="00E24525"/>
    <w:rsid w:val="00E256F4"/>
    <w:rsid w:val="00E35C9A"/>
    <w:rsid w:val="00E50CBD"/>
    <w:rsid w:val="00E73383"/>
    <w:rsid w:val="00E73BF0"/>
    <w:rsid w:val="00E92E04"/>
    <w:rsid w:val="00E95DB4"/>
    <w:rsid w:val="00E97735"/>
    <w:rsid w:val="00EA073E"/>
    <w:rsid w:val="00EA7EE2"/>
    <w:rsid w:val="00EB3EE9"/>
    <w:rsid w:val="00EC45E1"/>
    <w:rsid w:val="00ED0C49"/>
    <w:rsid w:val="00ED64AB"/>
    <w:rsid w:val="00EE4F9E"/>
    <w:rsid w:val="00EF77E2"/>
    <w:rsid w:val="00F0306F"/>
    <w:rsid w:val="00F038D2"/>
    <w:rsid w:val="00F04C1D"/>
    <w:rsid w:val="00F06AB3"/>
    <w:rsid w:val="00F33B0B"/>
    <w:rsid w:val="00F35BB0"/>
    <w:rsid w:val="00F40F25"/>
    <w:rsid w:val="00F411ED"/>
    <w:rsid w:val="00F4431D"/>
    <w:rsid w:val="00F46C90"/>
    <w:rsid w:val="00F516FB"/>
    <w:rsid w:val="00F53A2B"/>
    <w:rsid w:val="00F55122"/>
    <w:rsid w:val="00F653FC"/>
    <w:rsid w:val="00F65467"/>
    <w:rsid w:val="00F91D4B"/>
    <w:rsid w:val="00F9205D"/>
    <w:rsid w:val="00F956C1"/>
    <w:rsid w:val="00F97529"/>
    <w:rsid w:val="00FB18B0"/>
    <w:rsid w:val="00FB2CC0"/>
    <w:rsid w:val="00FC0B67"/>
    <w:rsid w:val="00FD6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B23B3"/>
  <w15:chartTrackingRefBased/>
  <w15:docId w15:val="{08072922-B878-43F6-A88B-08E35354F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2E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2E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3B1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73B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3BF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3BF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3B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3BF0"/>
    <w:rPr>
      <w:b/>
      <w:bCs/>
      <w:sz w:val="20"/>
      <w:szCs w:val="20"/>
    </w:rPr>
  </w:style>
  <w:style w:type="character" w:customStyle="1" w:styleId="pl-c1">
    <w:name w:val="pl-c1"/>
    <w:basedOn w:val="DefaultParagraphFont"/>
    <w:rsid w:val="004225FA"/>
  </w:style>
  <w:style w:type="character" w:styleId="PlaceholderText">
    <w:name w:val="Placeholder Text"/>
    <w:basedOn w:val="DefaultParagraphFont"/>
    <w:uiPriority w:val="99"/>
    <w:semiHidden/>
    <w:rsid w:val="0004184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4716A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8B0"/>
  </w:style>
  <w:style w:type="paragraph" w:styleId="Footer">
    <w:name w:val="footer"/>
    <w:basedOn w:val="Normal"/>
    <w:link w:val="FooterChar"/>
    <w:uiPriority w:val="99"/>
    <w:unhideWhenUsed/>
    <w:rsid w:val="00FB18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8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41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4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8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52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</TotalTime>
  <Pages>8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ta abdallah abdelhay</cp:lastModifiedBy>
  <cp:revision>410</cp:revision>
  <cp:lastPrinted>2021-05-25T13:23:00Z</cp:lastPrinted>
  <dcterms:created xsi:type="dcterms:W3CDTF">2021-05-25T10:52:00Z</dcterms:created>
  <dcterms:modified xsi:type="dcterms:W3CDTF">2021-05-31T22:18:00Z</dcterms:modified>
</cp:coreProperties>
</file>